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112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2"/>
      </w:tblGrid>
      <w:tr w:rsidR="00E46F03" w14:paraId="3B1BE6BB" w14:textId="77777777" w:rsidTr="00CB3A27">
        <w:trPr>
          <w:trHeight w:val="259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2E3E02D" w14:textId="1DC93903" w:rsidR="00E46F03" w:rsidRPr="00CC2E76" w:rsidRDefault="00E46F03" w:rsidP="00167313">
            <w:pPr>
              <w:spacing w:before="0" w:after="120"/>
              <w:jc w:val="center"/>
              <w:rPr>
                <w:b/>
                <w:bCs/>
                <w:color w:val="004994"/>
                <w:sz w:val="28"/>
                <w:szCs w:val="28"/>
              </w:rPr>
            </w:pPr>
            <w:r w:rsidRPr="00CC2E76">
              <w:rPr>
                <w:b/>
                <w:bCs/>
                <w:color w:val="FFFFFF" w:themeColor="background1"/>
                <w:sz w:val="28"/>
                <w:szCs w:val="28"/>
              </w:rPr>
              <w:t>Betriebsanweisung</w:t>
            </w:r>
          </w:p>
        </w:tc>
      </w:tr>
      <w:tr w:rsidR="00260AC6" w:rsidRPr="00CC2E76" w14:paraId="7DC0A358" w14:textId="77777777" w:rsidTr="00286F5D">
        <w:trPr>
          <w:trHeight w:hRule="exact" w:val="709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41480063" w14:textId="67FD6FBA" w:rsidR="00260AC6" w:rsidRPr="00CC2E76" w:rsidRDefault="00260AC6" w:rsidP="00260AC6">
            <w:pPr>
              <w:rPr>
                <w:b/>
                <w:bCs/>
                <w:color w:val="808080" w:themeColor="background1" w:themeShade="80"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Firma:</w:t>
            </w:r>
            <w:r w:rsidR="00797DF7" w:rsidRPr="00CC2E76">
              <w:rPr>
                <w:color w:val="808080" w:themeColor="background1" w:themeShade="80"/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942986" w:rsidRPr="00CC2E76">
              <w:rPr>
                <w:sz w:val="18"/>
                <w:szCs w:val="18"/>
              </w:rPr>
              <w:tab/>
            </w:r>
            <w:r w:rsidR="00797DF7"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Nummer:</w:t>
            </w:r>
          </w:p>
          <w:p w14:paraId="14351486" w14:textId="77777777" w:rsidR="00260AC6" w:rsidRPr="00CC2E76" w:rsidRDefault="00260AC6" w:rsidP="00260AC6">
            <w:pPr>
              <w:rPr>
                <w:sz w:val="18"/>
                <w:szCs w:val="18"/>
              </w:rPr>
            </w:pPr>
          </w:p>
          <w:p w14:paraId="01282FDB" w14:textId="3099B803" w:rsidR="00797DF7" w:rsidRPr="00CC2E76" w:rsidRDefault="00797DF7" w:rsidP="00260AC6">
            <w:pPr>
              <w:rPr>
                <w:sz w:val="18"/>
                <w:szCs w:val="18"/>
              </w:rPr>
            </w:pPr>
          </w:p>
        </w:tc>
      </w:tr>
      <w:tr w:rsidR="00260AC6" w14:paraId="698A120B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62476F6A" w14:textId="135BA356" w:rsidR="00260AC6" w:rsidRPr="0035048E" w:rsidRDefault="0035048E" w:rsidP="0035048E">
            <w:pPr>
              <w:rPr>
                <w:b/>
                <w:bCs/>
              </w:rPr>
            </w:pPr>
            <w:r w:rsidRPr="0035048E">
              <w:rPr>
                <w:b/>
                <w:bCs/>
                <w:color w:val="FFFFFF" w:themeColor="background1"/>
              </w:rPr>
              <w:t>1.</w:t>
            </w:r>
            <w:r w:rsidRPr="0035048E">
              <w:rPr>
                <w:color w:val="FFFFFF" w:themeColor="background1"/>
              </w:rPr>
              <w:t xml:space="preserve"> </w:t>
            </w:r>
            <w:r w:rsidR="00797DF7" w:rsidRPr="0035048E">
              <w:rPr>
                <w:b/>
                <w:bCs/>
                <w:color w:val="FFFFFF" w:themeColor="background1"/>
              </w:rPr>
              <w:t>Anwendungsbereich</w:t>
            </w:r>
          </w:p>
        </w:tc>
      </w:tr>
      <w:tr w:rsidR="00260AC6" w14:paraId="52DD32D1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893AA9B" w14:textId="77777777" w:rsidR="00C551EE" w:rsidRPr="0061442D" w:rsidRDefault="00C551EE" w:rsidP="00C551EE">
            <w:pPr>
              <w:jc w:val="both"/>
              <w:rPr>
                <w:sz w:val="18"/>
                <w:szCs w:val="18"/>
              </w:rPr>
            </w:pPr>
          </w:p>
          <w:p w14:paraId="0404D999" w14:textId="77777777" w:rsidR="00C551EE" w:rsidRPr="009A625B" w:rsidRDefault="00C551EE" w:rsidP="00C551EE">
            <w:pPr>
              <w:jc w:val="both"/>
              <w:rPr>
                <w:b/>
                <w:bCs/>
                <w:sz w:val="20"/>
                <w:szCs w:val="20"/>
              </w:rPr>
            </w:pPr>
            <w:r w:rsidRPr="009A625B">
              <w:rPr>
                <w:b/>
                <w:bCs/>
                <w:sz w:val="20"/>
                <w:szCs w:val="20"/>
              </w:rPr>
              <w:t xml:space="preserve">Gabelstapler – Transportieren von hängenden Lasten </w:t>
            </w:r>
          </w:p>
          <w:p w14:paraId="70E31658" w14:textId="765C9F96" w:rsidR="00974079" w:rsidRDefault="00974079" w:rsidP="002069CC">
            <w:pPr>
              <w:jc w:val="both"/>
            </w:pPr>
          </w:p>
        </w:tc>
      </w:tr>
      <w:tr w:rsidR="00260AC6" w14:paraId="3478CE83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0AF357B7" w14:textId="0C8B6B8D" w:rsidR="00260AC6" w:rsidRPr="0035048E" w:rsidRDefault="0035048E" w:rsidP="0035048E">
            <w:pPr>
              <w:rPr>
                <w:b/>
                <w:bCs/>
                <w:color w:val="FFFFFF" w:themeColor="background1"/>
              </w:rPr>
            </w:pPr>
            <w:r w:rsidRPr="0035048E">
              <w:rPr>
                <w:b/>
                <w:bCs/>
                <w:color w:val="FFFFFF" w:themeColor="background1"/>
              </w:rPr>
              <w:t>2.</w:t>
            </w:r>
            <w:r w:rsidRPr="0035048E">
              <w:rPr>
                <w:color w:val="FFFFFF" w:themeColor="background1"/>
              </w:rPr>
              <w:t xml:space="preserve"> </w:t>
            </w:r>
            <w:r w:rsidR="002069CC" w:rsidRPr="0035048E">
              <w:rPr>
                <w:b/>
                <w:bCs/>
                <w:color w:val="FFFFFF" w:themeColor="background1"/>
              </w:rPr>
              <w:t>Gefahren für Mensch und Umwelt</w:t>
            </w:r>
          </w:p>
        </w:tc>
      </w:tr>
      <w:tr w:rsidR="00260AC6" w14:paraId="5E3B2DB3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19680D4" w14:textId="77777777" w:rsidR="00C551EE" w:rsidRDefault="00C551EE" w:rsidP="009E1256">
            <w:pPr>
              <w:pStyle w:val="Listenabsatz"/>
              <w:numPr>
                <w:ilvl w:val="0"/>
                <w:numId w:val="11"/>
              </w:numPr>
              <w:spacing w:before="120"/>
              <w:ind w:left="357" w:hanging="357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Anfahren von Personen</w:t>
            </w:r>
            <w:r w:rsidRPr="00814EFD">
              <w:rPr>
                <w:sz w:val="18"/>
                <w:szCs w:val="18"/>
              </w:rPr>
              <w:t xml:space="preserve"> </w:t>
            </w:r>
          </w:p>
          <w:p w14:paraId="35D9285F" w14:textId="77777777" w:rsidR="00C551EE" w:rsidRPr="001E3AD5" w:rsidRDefault="00C551EE" w:rsidP="00C551EE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Herabfallen von Lasten</w:t>
            </w:r>
          </w:p>
          <w:p w14:paraId="66EE98F4" w14:textId="77777777" w:rsidR="00C551EE" w:rsidRPr="001E3AD5" w:rsidRDefault="00C551EE" w:rsidP="00C551EE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Überlasten des Gabelstaplers</w:t>
            </w:r>
          </w:p>
          <w:p w14:paraId="6B7DFA58" w14:textId="77777777" w:rsidR="00C551EE" w:rsidRDefault="00C551EE" w:rsidP="00C551EE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 xml:space="preserve">Fahren mit ausgefahrenem </w:t>
            </w:r>
            <w:proofErr w:type="spellStart"/>
            <w:r w:rsidRPr="001E3AD5">
              <w:rPr>
                <w:sz w:val="18"/>
                <w:szCs w:val="18"/>
              </w:rPr>
              <w:t>Hubgerät</w:t>
            </w:r>
            <w:proofErr w:type="spellEnd"/>
          </w:p>
          <w:p w14:paraId="3F10403A" w14:textId="77777777" w:rsidR="00F53D97" w:rsidRDefault="00C551EE" w:rsidP="00C551EE">
            <w:pPr>
              <w:pStyle w:val="Listenabsatz"/>
              <w:numPr>
                <w:ilvl w:val="0"/>
                <w:numId w:val="11"/>
              </w:numPr>
              <w:spacing w:before="60" w:after="60"/>
              <w:rPr>
                <w:sz w:val="18"/>
                <w:szCs w:val="18"/>
              </w:rPr>
            </w:pPr>
            <w:r w:rsidRPr="00C551EE">
              <w:rPr>
                <w:sz w:val="18"/>
                <w:szCs w:val="18"/>
              </w:rPr>
              <w:t>Umstürzen des Gabelstaplers</w:t>
            </w:r>
          </w:p>
          <w:p w14:paraId="199758ED" w14:textId="4312B0AA" w:rsidR="00C551EE" w:rsidRPr="00C551EE" w:rsidRDefault="00C551EE" w:rsidP="00C551EE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7C6AE9" w:rsidRPr="007C6AE9" w14:paraId="1D39170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1F550F4F" w14:textId="7CBEB394" w:rsidR="00260AC6" w:rsidRPr="007C6AE9" w:rsidRDefault="007C6AE9" w:rsidP="00260AC6">
            <w:pPr>
              <w:rPr>
                <w:color w:val="FFFFFF" w:themeColor="background1"/>
              </w:rPr>
            </w:pPr>
            <w:r w:rsidRPr="00B31766">
              <w:rPr>
                <w:b/>
                <w:bCs/>
                <w:color w:val="FFFFFF" w:themeColor="background1"/>
              </w:rPr>
              <w:t>3.</w:t>
            </w:r>
            <w:r w:rsidRPr="007C6AE9">
              <w:rPr>
                <w:color w:val="FFFFFF" w:themeColor="background1"/>
              </w:rPr>
              <w:t xml:space="preserve"> </w:t>
            </w:r>
            <w:r w:rsidRPr="00B31766">
              <w:rPr>
                <w:b/>
                <w:bCs/>
                <w:color w:val="FFFFFF" w:themeColor="background1"/>
              </w:rPr>
              <w:t>Schutzmaßnahmen und Verhaltensregeln</w:t>
            </w:r>
          </w:p>
        </w:tc>
      </w:tr>
      <w:tr w:rsidR="00260AC6" w14:paraId="3CF5427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26EEC9D3" w14:textId="77777777" w:rsidR="00C551EE" w:rsidRPr="001E3AD5" w:rsidRDefault="00C551EE" w:rsidP="009E1256">
            <w:pPr>
              <w:pStyle w:val="Listenabsatz"/>
              <w:numPr>
                <w:ilvl w:val="0"/>
                <w:numId w:val="12"/>
              </w:numPr>
              <w:spacing w:before="120" w:after="60"/>
              <w:ind w:left="357" w:right="74" w:hanging="357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Betriebsanleitung des Gabelstaplerherstellers beachten</w:t>
            </w:r>
          </w:p>
          <w:p w14:paraId="31C1721A" w14:textId="77777777" w:rsidR="00C551EE" w:rsidRPr="001E3AD5" w:rsidRDefault="00C551EE" w:rsidP="00C551EE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Hängende Lasten nur mit dem hierfür freigegebenen Stapler mit geeignetem Anschlagmittel bzw. Anbaugerät transportieren</w:t>
            </w:r>
          </w:p>
          <w:p w14:paraId="6543301A" w14:textId="77777777" w:rsidR="00C551EE" w:rsidRDefault="00C551EE" w:rsidP="00C551EE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er Standsicherheitsnachweis für den Gabelstapler muss die örtlichen Gegebenheiten berücksichtigen</w:t>
            </w:r>
          </w:p>
          <w:p w14:paraId="5D993B6C" w14:textId="77777777" w:rsidR="00C551EE" w:rsidRDefault="00C551EE" w:rsidP="00C551EE">
            <w:pPr>
              <w:pStyle w:val="Listenabsatz"/>
              <w:numPr>
                <w:ilvl w:val="0"/>
                <w:numId w:val="12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Fahren mit hängender Last:</w:t>
            </w:r>
          </w:p>
          <w:p w14:paraId="5A89803D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für das Führen der Last sind Halteseile bereitzuhalten,</w:t>
            </w:r>
          </w:p>
          <w:p w14:paraId="6809947A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ie Last ist mit dem Anschlagmittel sicher an der Gabel bzw. am Anbaugerät zu befestigen,</w:t>
            </w:r>
          </w:p>
          <w:p w14:paraId="5291F0E0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ie Last ist in möglichst geringer Höhe zu transportieren (Unterkante der Last max. 10 cm über Flur),</w:t>
            </w:r>
          </w:p>
          <w:p w14:paraId="43D29213" w14:textId="761B82DD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ie Last muss mittels Halteseil</w:t>
            </w:r>
            <w:r w:rsidR="00E220B8">
              <w:rPr>
                <w:sz w:val="18"/>
                <w:szCs w:val="18"/>
              </w:rPr>
              <w:t>s</w:t>
            </w:r>
            <w:r w:rsidRPr="001E3AD5">
              <w:rPr>
                <w:sz w:val="18"/>
                <w:szCs w:val="18"/>
              </w:rPr>
              <w:t xml:space="preserve"> durch eine </w:t>
            </w:r>
            <w:r w:rsidR="00E220B8">
              <w:rPr>
                <w:sz w:val="18"/>
                <w:szCs w:val="18"/>
              </w:rPr>
              <w:t>2.</w:t>
            </w:r>
            <w:r w:rsidRPr="001E3AD5">
              <w:rPr>
                <w:sz w:val="18"/>
                <w:szCs w:val="18"/>
              </w:rPr>
              <w:t xml:space="preserve"> Person geführt (verhindert auch das Pendeln) werden,</w:t>
            </w:r>
          </w:p>
          <w:p w14:paraId="003AAE6F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ie 2. Person muss sich außerhalb des Gefahrenbereichs (nicht im Fahrweg bzw. unter oder unmittelbar</w:t>
            </w:r>
          </w:p>
          <w:p w14:paraId="66428F65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vor der Last) aufhalten,</w:t>
            </w:r>
          </w:p>
          <w:p w14:paraId="228402F1" w14:textId="77777777" w:rsidR="00C551EE" w:rsidRDefault="00C551EE" w:rsidP="00C551EE">
            <w:pPr>
              <w:pStyle w:val="Listenabsatz"/>
              <w:numPr>
                <w:ilvl w:val="0"/>
                <w:numId w:val="13"/>
              </w:numPr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der Gabelstapler darf maximal mit Schrittgeschwindigkeit (6 km/h) fahren,</w:t>
            </w:r>
          </w:p>
          <w:p w14:paraId="3D7192F8" w14:textId="18785FE8" w:rsidR="00C551EE" w:rsidRPr="001E3AD5" w:rsidRDefault="00C551EE" w:rsidP="00C551EE">
            <w:pPr>
              <w:pStyle w:val="Listenabsatz"/>
              <w:spacing w:before="60" w:after="60"/>
              <w:ind w:right="74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während der Fahrt muss Verständigung (z.B. Funk oder Handzeichen) zwischen beteiligten Personen</w:t>
            </w:r>
            <w:r w:rsidRPr="001E3AD5">
              <w:rPr>
                <w:sz w:val="18"/>
                <w:szCs w:val="18"/>
              </w:rPr>
              <w:br/>
              <w:t>möglich sein</w:t>
            </w:r>
            <w:r w:rsidR="00E220B8">
              <w:rPr>
                <w:sz w:val="18"/>
                <w:szCs w:val="18"/>
              </w:rPr>
              <w:t>.</w:t>
            </w:r>
          </w:p>
          <w:p w14:paraId="32352C67" w14:textId="0417C004" w:rsidR="00F53D97" w:rsidRDefault="00F53D97" w:rsidP="00260AC6"/>
        </w:tc>
      </w:tr>
      <w:tr w:rsidR="007C6AE9" w:rsidRPr="007C6AE9" w14:paraId="075C6DFF" w14:textId="77777777" w:rsidTr="00160B95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45B33747" w14:textId="1E2DFE9F" w:rsidR="002069CC" w:rsidRPr="00B31766" w:rsidRDefault="00160B95" w:rsidP="00160B95">
            <w:pPr>
              <w:spacing w:before="40" w:line="276" w:lineRule="auto"/>
              <w:rPr>
                <w:b/>
                <w:bCs/>
                <w:color w:val="FFFFFF" w:themeColor="background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1" layoutInCell="1" allowOverlap="1" wp14:anchorId="011213F2" wp14:editId="5BD96BB2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2" name="Textfel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59C219CD" w14:textId="41AEF96D" w:rsidR="00F53D97" w:rsidRPr="00FF5B52" w:rsidRDefault="00F53D97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1213F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2" o:spid="_x0000_s1026" type="#_x0000_t202" style="position:absolute;margin-left:357.8pt;margin-top:.85pt;width:197.3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" fillcolor="white [3201]" strokecolor="#004994" strokeweight="1pt">
                      <v:shadow on="t" color="#004994" offset="0"/>
                      <v:textbox>
                        <w:txbxContent>
                          <w:p w14:paraId="59C219CD" w14:textId="41AEF96D" w:rsidR="00F53D97" w:rsidRPr="00FF5B52" w:rsidRDefault="00F53D97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4. Verhalten bei Störungen und im Gefahrfall</w:t>
            </w:r>
          </w:p>
        </w:tc>
      </w:tr>
      <w:tr w:rsidR="002069CC" w14:paraId="6A6BAA0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73A370EB" w14:textId="77777777" w:rsidR="00C551EE" w:rsidRPr="001E3AD5" w:rsidRDefault="00C551EE" w:rsidP="009E1256">
            <w:pPr>
              <w:pStyle w:val="Listenabsatz"/>
              <w:numPr>
                <w:ilvl w:val="0"/>
                <w:numId w:val="14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Bei sicherheitsrelevanten Störungen (z.B. an Bremse, Gabel, Hydraulik) Stapler abstellen und Vorgesetzten informieren</w:t>
            </w:r>
          </w:p>
          <w:p w14:paraId="1D9C32DC" w14:textId="77777777" w:rsidR="00C551EE" w:rsidRDefault="00C551EE" w:rsidP="00C551EE">
            <w:pPr>
              <w:pStyle w:val="Listenabsatz"/>
              <w:numPr>
                <w:ilvl w:val="0"/>
                <w:numId w:val="14"/>
              </w:numPr>
              <w:spacing w:before="0" w:after="60"/>
              <w:rPr>
                <w:sz w:val="18"/>
                <w:szCs w:val="18"/>
              </w:rPr>
            </w:pPr>
            <w:r w:rsidRPr="001E3AD5">
              <w:rPr>
                <w:sz w:val="18"/>
                <w:szCs w:val="18"/>
              </w:rPr>
              <w:t>Bei Mängeln am Anschlagmittel bzw. Anbaugerät Vorgesetzten informieren</w:t>
            </w:r>
          </w:p>
          <w:p w14:paraId="0092B394" w14:textId="77777777" w:rsidR="00F53D97" w:rsidRDefault="00C551EE" w:rsidP="00C551EE">
            <w:pPr>
              <w:pStyle w:val="Listenabsatz"/>
              <w:numPr>
                <w:ilvl w:val="0"/>
                <w:numId w:val="14"/>
              </w:numPr>
              <w:spacing w:before="0" w:after="60"/>
              <w:rPr>
                <w:sz w:val="18"/>
                <w:szCs w:val="18"/>
              </w:rPr>
            </w:pPr>
            <w:r w:rsidRPr="00C551EE">
              <w:rPr>
                <w:sz w:val="18"/>
                <w:szCs w:val="18"/>
              </w:rPr>
              <w:t>Mängel nur vom Fachmann beseitigen lassen</w:t>
            </w:r>
          </w:p>
          <w:p w14:paraId="624E2198" w14:textId="21B38F71" w:rsidR="00C551EE" w:rsidRPr="00C551EE" w:rsidRDefault="00C551EE" w:rsidP="00C551EE">
            <w:pPr>
              <w:spacing w:before="0" w:after="60"/>
              <w:rPr>
                <w:sz w:val="18"/>
                <w:szCs w:val="18"/>
              </w:rPr>
            </w:pPr>
          </w:p>
        </w:tc>
      </w:tr>
      <w:tr w:rsidR="002069CC" w14:paraId="07D22A57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7C37E827" w14:textId="0BA483F9" w:rsidR="002069CC" w:rsidRPr="00B31766" w:rsidRDefault="00160B95" w:rsidP="00160B95">
            <w:pPr>
              <w:spacing w:before="6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1" layoutInCell="1" allowOverlap="1" wp14:anchorId="1053C293" wp14:editId="13426FA1">
                      <wp:simplePos x="0" y="0"/>
                      <wp:positionH relativeFrom="column">
                        <wp:posOffset>4544060</wp:posOffset>
                      </wp:positionH>
                      <wp:positionV relativeFrom="page">
                        <wp:posOffset>10795</wp:posOffset>
                      </wp:positionV>
                      <wp:extent cx="2505600" cy="237600"/>
                      <wp:effectExtent l="38100" t="0" r="66675" b="67310"/>
                      <wp:wrapNone/>
                      <wp:docPr id="3" name="Textfel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05600" cy="237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12700">
                                <a:solidFill>
                                  <a:srgbClr val="004994"/>
                                </a:solidFill>
                              </a:ln>
                              <a:effectLst>
                                <a:outerShdw blurRad="25400" dist="25400" dir="5400000" algn="ctr" rotWithShape="0">
                                  <a:srgbClr val="004994"/>
                                </a:outerShdw>
                              </a:effectLst>
                            </wps:spPr>
                            <wps:txbx>
                              <w:txbxContent>
                                <w:p w14:paraId="64F06149" w14:textId="70A396B9" w:rsidR="00666F3E" w:rsidRPr="00FF5B52" w:rsidRDefault="00666F3E" w:rsidP="00160B95">
                                  <w:pPr>
                                    <w:spacing w:before="0"/>
                                    <w:rPr>
                                      <w:b/>
                                      <w:bCs/>
                                      <w:color w:val="C00000"/>
                                      <w:sz w:val="18"/>
                                      <w:szCs w:val="18"/>
                                    </w:rPr>
                                  </w:pPr>
                                  <w:r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>Notruf:</w:t>
                                  </w:r>
                                  <w:r w:rsidR="00FF5B52" w:rsidRPr="00FF5B52">
                                    <w:rPr>
                                      <w:b/>
                                      <w:bCs/>
                                      <w:color w:val="C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53C293" id="Textfeld 3" o:spid="_x0000_s1027" type="#_x0000_t202" style="position:absolute;margin-left:357.8pt;margin-top:.85pt;width:197.3pt;height:18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" fillcolor="white [3201]" strokecolor="#004994" strokeweight="1pt">
                      <v:shadow on="t" color="#004994" offset="0"/>
                      <v:textbox>
                        <w:txbxContent>
                          <w:p w14:paraId="64F06149" w14:textId="70A396B9" w:rsidR="00666F3E" w:rsidRPr="00FF5B52" w:rsidRDefault="00666F3E" w:rsidP="00160B95">
                            <w:pPr>
                              <w:spacing w:before="0"/>
                              <w:rPr>
                                <w:b/>
                                <w:bCs/>
                                <w:color w:val="C00000"/>
                                <w:sz w:val="18"/>
                                <w:szCs w:val="18"/>
                              </w:rPr>
                            </w:pPr>
                            <w:r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>Notruf:</w:t>
                            </w:r>
                            <w:r w:rsidR="00FF5B52" w:rsidRPr="00FF5B52">
                              <w:rPr>
                                <w:b/>
                                <w:bCs/>
                                <w:color w:val="C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  <w:r w:rsidR="007C6AE9" w:rsidRPr="00B31766">
              <w:rPr>
                <w:b/>
                <w:bCs/>
                <w:color w:val="FFFFFF" w:themeColor="background1"/>
              </w:rPr>
              <w:t>5. Verhalten bei Unfällen – Erste Hilfe</w:t>
            </w:r>
          </w:p>
        </w:tc>
      </w:tr>
      <w:tr w:rsidR="002069CC" w14:paraId="7F84C06C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6B19CFCD" w14:textId="77777777" w:rsidR="00C551EE" w:rsidRPr="00AC0943" w:rsidRDefault="00C551EE" w:rsidP="009E1256">
            <w:pPr>
              <w:pStyle w:val="Listenabsatz"/>
              <w:numPr>
                <w:ilvl w:val="0"/>
                <w:numId w:val="15"/>
              </w:numPr>
              <w:spacing w:before="120" w:after="60"/>
              <w:ind w:left="357" w:hanging="357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Unfallstelle sichern</w:t>
            </w:r>
          </w:p>
          <w:p w14:paraId="5845C9CE" w14:textId="77777777" w:rsidR="00C551EE" w:rsidRPr="00AC0943" w:rsidRDefault="00C551EE" w:rsidP="00C551EE">
            <w:pPr>
              <w:pStyle w:val="Listenabsatz"/>
              <w:numPr>
                <w:ilvl w:val="0"/>
                <w:numId w:val="15"/>
              </w:numPr>
              <w:spacing w:before="0" w:after="60"/>
              <w:rPr>
                <w:sz w:val="18"/>
                <w:szCs w:val="18"/>
              </w:rPr>
            </w:pPr>
            <w:r w:rsidRPr="00AC0943">
              <w:rPr>
                <w:sz w:val="18"/>
                <w:szCs w:val="18"/>
              </w:rPr>
              <w:t>Ersthelfer und Vorgesetzten verständigen</w:t>
            </w:r>
          </w:p>
          <w:p w14:paraId="085BD80E" w14:textId="77777777" w:rsidR="00C551EE" w:rsidRPr="00C551EE" w:rsidRDefault="00C551EE" w:rsidP="00C551EE">
            <w:pPr>
              <w:pStyle w:val="Listenabsatz"/>
              <w:numPr>
                <w:ilvl w:val="0"/>
                <w:numId w:val="15"/>
              </w:numPr>
              <w:spacing w:before="0"/>
              <w:rPr>
                <w:sz w:val="18"/>
                <w:szCs w:val="18"/>
              </w:rPr>
            </w:pPr>
            <w:r w:rsidRPr="00726993">
              <w:rPr>
                <w:sz w:val="18"/>
                <w:szCs w:val="18"/>
              </w:rPr>
              <w:t>Verletzten betreuen</w:t>
            </w:r>
          </w:p>
          <w:p w14:paraId="682C1DEB" w14:textId="19987D01" w:rsidR="00F53D97" w:rsidRDefault="00F53D97" w:rsidP="00260AC6"/>
        </w:tc>
      </w:tr>
      <w:tr w:rsidR="002069CC" w14:paraId="20C83611" w14:textId="77777777" w:rsidTr="00CB3A27">
        <w:trPr>
          <w:trHeight w:hRule="exact" w:val="397"/>
        </w:trPr>
        <w:tc>
          <w:tcPr>
            <w:tcW w:w="11282" w:type="dxa"/>
            <w:tcBorders>
              <w:left w:val="single" w:sz="48" w:space="0" w:color="548DD4" w:themeColor="text2" w:themeTint="99"/>
              <w:right w:val="single" w:sz="48" w:space="0" w:color="548DD4" w:themeColor="text2" w:themeTint="99"/>
            </w:tcBorders>
            <w:shd w:val="clear" w:color="auto" w:fill="548DD4" w:themeFill="text2" w:themeFillTint="99"/>
            <w:vAlign w:val="center"/>
          </w:tcPr>
          <w:p w14:paraId="275C7383" w14:textId="5330EA21" w:rsidR="002069CC" w:rsidRPr="00B31766" w:rsidRDefault="007C6AE9" w:rsidP="00260AC6">
            <w:pPr>
              <w:rPr>
                <w:b/>
                <w:bCs/>
              </w:rPr>
            </w:pPr>
            <w:r w:rsidRPr="00B31766">
              <w:rPr>
                <w:b/>
                <w:bCs/>
                <w:color w:val="FFFFFF" w:themeColor="background1"/>
              </w:rPr>
              <w:t>6. Instandhaltung, Entsorgung</w:t>
            </w:r>
          </w:p>
        </w:tc>
      </w:tr>
      <w:tr w:rsidR="002069CC" w14:paraId="3676C64B" w14:textId="77777777" w:rsidTr="00CB3A27">
        <w:tc>
          <w:tcPr>
            <w:tcW w:w="11282" w:type="dxa"/>
            <w:tcBorders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511FD943" w14:textId="77777777" w:rsidR="00C551EE" w:rsidRDefault="00C551EE" w:rsidP="00C551EE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3B4911">
              <w:rPr>
                <w:sz w:val="18"/>
                <w:szCs w:val="18"/>
              </w:rPr>
              <w:t xml:space="preserve">Instandhaltungsarbeiten am Gabelstapler werden durchgeführt von: </w:t>
            </w:r>
            <w:r w:rsidRPr="00AC0943">
              <w:rPr>
                <w:sz w:val="18"/>
                <w:szCs w:val="18"/>
              </w:rPr>
              <w:t>______________________________</w:t>
            </w:r>
          </w:p>
          <w:p w14:paraId="2B7483C3" w14:textId="1DE6A931" w:rsidR="00C551EE" w:rsidRDefault="00C551EE" w:rsidP="00C551EE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E72DB0">
              <w:rPr>
                <w:sz w:val="18"/>
                <w:szCs w:val="18"/>
              </w:rPr>
              <w:t xml:space="preserve">Instandhaltungsarbeiten am </w:t>
            </w:r>
            <w:r w:rsidR="00BA690C">
              <w:rPr>
                <w:sz w:val="18"/>
                <w:szCs w:val="18"/>
              </w:rPr>
              <w:t>Anbaugerät</w:t>
            </w:r>
            <w:r w:rsidRPr="00E72DB0">
              <w:rPr>
                <w:sz w:val="18"/>
                <w:szCs w:val="18"/>
              </w:rPr>
              <w:t xml:space="preserve"> werden durchgeführt von: ______________________________</w:t>
            </w:r>
          </w:p>
          <w:p w14:paraId="0ECBAB49" w14:textId="59E87CAF" w:rsidR="00F53D97" w:rsidRPr="00C551EE" w:rsidRDefault="00C551EE" w:rsidP="00C551EE">
            <w:pPr>
              <w:pStyle w:val="Listenabsatz"/>
              <w:numPr>
                <w:ilvl w:val="0"/>
                <w:numId w:val="16"/>
              </w:numPr>
              <w:spacing w:before="120" w:after="60" w:line="480" w:lineRule="auto"/>
              <w:rPr>
                <w:sz w:val="18"/>
                <w:szCs w:val="18"/>
              </w:rPr>
            </w:pPr>
            <w:r w:rsidRPr="00C551EE">
              <w:rPr>
                <w:sz w:val="18"/>
                <w:szCs w:val="18"/>
              </w:rPr>
              <w:t>Für die Entsorgung (z.</w:t>
            </w:r>
            <w:r w:rsidR="00BA690C">
              <w:rPr>
                <w:sz w:val="18"/>
                <w:szCs w:val="18"/>
              </w:rPr>
              <w:t xml:space="preserve"> </w:t>
            </w:r>
            <w:r w:rsidRPr="00C551EE">
              <w:rPr>
                <w:sz w:val="18"/>
                <w:szCs w:val="18"/>
              </w:rPr>
              <w:t>B. Altöl) ist zuständig: _____________________________</w:t>
            </w:r>
          </w:p>
        </w:tc>
      </w:tr>
      <w:tr w:rsidR="002069CC" w:rsidRPr="00CC2E76" w14:paraId="25EA29D1" w14:textId="77777777" w:rsidTr="00CB3A27">
        <w:trPr>
          <w:trHeight w:val="567"/>
        </w:trPr>
        <w:tc>
          <w:tcPr>
            <w:tcW w:w="11282" w:type="dxa"/>
            <w:tcBorders>
              <w:top w:val="single" w:sz="48" w:space="0" w:color="548DD4" w:themeColor="text2" w:themeTint="99"/>
              <w:left w:val="single" w:sz="48" w:space="0" w:color="548DD4" w:themeColor="text2" w:themeTint="99"/>
              <w:bottom w:val="single" w:sz="48" w:space="0" w:color="548DD4" w:themeColor="text2" w:themeTint="99"/>
              <w:right w:val="single" w:sz="48" w:space="0" w:color="548DD4" w:themeColor="text2" w:themeTint="99"/>
            </w:tcBorders>
          </w:tcPr>
          <w:p w14:paraId="3A673F0A" w14:textId="15CB942C" w:rsidR="002069CC" w:rsidRPr="00CC2E76" w:rsidRDefault="007C6AE9" w:rsidP="00260AC6">
            <w:pPr>
              <w:rPr>
                <w:b/>
                <w:bCs/>
                <w:sz w:val="18"/>
                <w:szCs w:val="18"/>
              </w:rPr>
            </w:pP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Datum:</w:t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sz w:val="18"/>
                <w:szCs w:val="18"/>
              </w:rPr>
              <w:tab/>
            </w:r>
            <w:r w:rsidRPr="00CC2E76">
              <w:rPr>
                <w:b/>
                <w:bCs/>
                <w:color w:val="808080" w:themeColor="background1" w:themeShade="80"/>
                <w:sz w:val="18"/>
                <w:szCs w:val="18"/>
              </w:rPr>
              <w:t>Unterschrift:</w:t>
            </w:r>
          </w:p>
        </w:tc>
      </w:tr>
    </w:tbl>
    <w:p w14:paraId="30EED9B6" w14:textId="77777777" w:rsidR="00C551EE" w:rsidRDefault="00C551EE" w:rsidP="00C551EE">
      <w:pPr>
        <w:rPr>
          <w:b/>
          <w:bCs/>
          <w:color w:val="808080" w:themeColor="background1" w:themeShade="80"/>
          <w:sz w:val="18"/>
          <w:szCs w:val="18"/>
        </w:rPr>
      </w:pPr>
    </w:p>
    <w:p w14:paraId="5622F960" w14:textId="77777777" w:rsidR="00C551EE" w:rsidRPr="00BA690C" w:rsidRDefault="00C551EE" w:rsidP="00C551EE">
      <w:pPr>
        <w:rPr>
          <w:b/>
          <w:bCs/>
          <w:sz w:val="18"/>
          <w:szCs w:val="18"/>
        </w:rPr>
      </w:pPr>
      <w:r w:rsidRPr="00BA690C">
        <w:rPr>
          <w:b/>
          <w:bCs/>
          <w:sz w:val="18"/>
          <w:szCs w:val="18"/>
        </w:rPr>
        <w:t>Die Betriebsanweisung muss noch durch betriebs- und staplerspezifische Angaben ergänzt werden!</w:t>
      </w:r>
    </w:p>
    <w:sectPr w:rsidR="00C551EE" w:rsidRPr="00BA690C" w:rsidSect="00850BEA">
      <w:headerReference w:type="default" r:id="rId10"/>
      <w:footerReference w:type="default" r:id="rId11"/>
      <w:headerReference w:type="first" r:id="rId12"/>
      <w:pgSz w:w="11906" w:h="16838" w:code="9"/>
      <w:pgMar w:top="113" w:right="284" w:bottom="284" w:left="284" w:header="0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B09D2" w14:textId="77777777" w:rsidR="00512B5D" w:rsidRDefault="00512B5D" w:rsidP="00564D26">
      <w:r>
        <w:separator/>
      </w:r>
    </w:p>
  </w:endnote>
  <w:endnote w:type="continuationSeparator" w:id="0">
    <w:p w14:paraId="38535737" w14:textId="77777777" w:rsidR="00512B5D" w:rsidRDefault="00512B5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0F7" w14:textId="77777777" w:rsidR="00C54371" w:rsidRDefault="00745941">
    <w:pPr>
      <w:pStyle w:val="Fuzeile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46CE99BC" wp14:editId="7EECAD0A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pe 1" descr="Hashtag-Grafik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pe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192701" id="Gruppe 1" o:spid="_x0000_s1026" alt="Hashtag-Grafik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">
              <o:lock v:ext="edit" aspectratio="t"/>
              <v:group id="Gruppe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3CCA3" w14:textId="77777777" w:rsidR="00512B5D" w:rsidRDefault="00512B5D" w:rsidP="00564D26">
      <w:r>
        <w:separator/>
      </w:r>
    </w:p>
  </w:footnote>
  <w:footnote w:type="continuationSeparator" w:id="0">
    <w:p w14:paraId="0DA656D7" w14:textId="77777777" w:rsidR="00512B5D" w:rsidRDefault="00512B5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764F6" w14:textId="77777777" w:rsidR="00C54371" w:rsidRPr="00C54371" w:rsidRDefault="00C54371" w:rsidP="00C54371">
    <w:pPr>
      <w:pStyle w:val="Kopfzeile"/>
    </w:pPr>
    <w:r w:rsidRPr="00C54371">
      <w:rPr>
        <w:lang w:bidi="de-DE"/>
      </w:rPr>
      <w:t xml:space="preserve">Seite </w:t>
    </w:r>
    <w:r w:rsidR="00CF1B34">
      <w:rPr>
        <w:lang w:bidi="de-DE"/>
      </w:rPr>
      <w:fldChar w:fldCharType="begin"/>
    </w:r>
    <w:r w:rsidR="00CF1B34">
      <w:rPr>
        <w:lang w:bidi="de-DE"/>
      </w:rPr>
      <w:instrText xml:space="preserve"> PAGE  \* MERGEFORMAT </w:instrText>
    </w:r>
    <w:r w:rsidR="00CF1B34">
      <w:rPr>
        <w:lang w:bidi="de-DE"/>
      </w:rPr>
      <w:fldChar w:fldCharType="separate"/>
    </w:r>
    <w:r w:rsidR="005C7183">
      <w:rPr>
        <w:noProof/>
        <w:lang w:bidi="de-DE"/>
      </w:rPr>
      <w:t>2</w:t>
    </w:r>
    <w:r w:rsidR="00CF1B34">
      <w:rPr>
        <w:noProof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56AB7" w14:textId="6C5C506F" w:rsidR="001900E2" w:rsidRPr="002069CC" w:rsidRDefault="001900E2" w:rsidP="00512B5D">
    <w:pPr>
      <w:pStyle w:val="Kopfzeile"/>
      <w:jc w:val="center"/>
      <w:rPr>
        <w:sz w:val="36"/>
        <w:szCs w:val="36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1AC478F"/>
    <w:multiLevelType w:val="hybridMultilevel"/>
    <w:tmpl w:val="1220AC6E"/>
    <w:lvl w:ilvl="0" w:tplc="680025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01E41"/>
    <w:multiLevelType w:val="hybridMultilevel"/>
    <w:tmpl w:val="16A2876E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36789"/>
    <w:multiLevelType w:val="hybridMultilevel"/>
    <w:tmpl w:val="92A40EC2"/>
    <w:lvl w:ilvl="0" w:tplc="2266E51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EE1860"/>
    <w:multiLevelType w:val="hybridMultilevel"/>
    <w:tmpl w:val="A724BA2C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B205D6"/>
    <w:multiLevelType w:val="hybridMultilevel"/>
    <w:tmpl w:val="05B0A004"/>
    <w:lvl w:ilvl="0" w:tplc="43986A74">
      <w:start w:val="1"/>
      <w:numFmt w:val="bullet"/>
      <w:pStyle w:val="berschrift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8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E8C0671"/>
    <w:multiLevelType w:val="hybridMultilevel"/>
    <w:tmpl w:val="7D6C364E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0AF6B96"/>
    <w:multiLevelType w:val="hybridMultilevel"/>
    <w:tmpl w:val="33C4638E"/>
    <w:lvl w:ilvl="0" w:tplc="2266E510">
      <w:start w:val="1"/>
      <w:numFmt w:val="decimal"/>
      <w:lvlText w:val="%1."/>
      <w:lvlJc w:val="left"/>
      <w:pPr>
        <w:ind w:left="108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EF1F11"/>
    <w:multiLevelType w:val="hybridMultilevel"/>
    <w:tmpl w:val="27007F54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C066A1"/>
    <w:multiLevelType w:val="hybridMultilevel"/>
    <w:tmpl w:val="EB748090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D3290"/>
    <w:multiLevelType w:val="hybridMultilevel"/>
    <w:tmpl w:val="5E766368"/>
    <w:lvl w:ilvl="0" w:tplc="779AC648">
      <w:start w:val="1"/>
      <w:numFmt w:val="decimal"/>
      <w:lvlText w:val="%1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D77B0"/>
    <w:multiLevelType w:val="hybridMultilevel"/>
    <w:tmpl w:val="A4365C86"/>
    <w:lvl w:ilvl="0" w:tplc="2266E510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732B0C"/>
    <w:multiLevelType w:val="hybridMultilevel"/>
    <w:tmpl w:val="ED2E87A6"/>
    <w:lvl w:ilvl="0" w:tplc="F73C44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 w:themeColor="background1" w:themeShade="80"/>
        <w:sz w:val="20"/>
        <w:szCs w:val="20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4"/>
  </w:num>
  <w:num w:numId="7">
    <w:abstractNumId w:val="10"/>
  </w:num>
  <w:num w:numId="8">
    <w:abstractNumId w:val="13"/>
  </w:num>
  <w:num w:numId="9">
    <w:abstractNumId w:val="14"/>
  </w:num>
  <w:num w:numId="10">
    <w:abstractNumId w:val="5"/>
  </w:num>
  <w:num w:numId="11">
    <w:abstractNumId w:val="9"/>
  </w:num>
  <w:num w:numId="12">
    <w:abstractNumId w:val="12"/>
  </w:num>
  <w:num w:numId="13">
    <w:abstractNumId w:val="2"/>
  </w:num>
  <w:num w:numId="14">
    <w:abstractNumId w:val="6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12B5D"/>
    <w:rsid w:val="00036B75"/>
    <w:rsid w:val="00041722"/>
    <w:rsid w:val="00047B91"/>
    <w:rsid w:val="00061335"/>
    <w:rsid w:val="000A3753"/>
    <w:rsid w:val="00117270"/>
    <w:rsid w:val="00122ED2"/>
    <w:rsid w:val="00147F8E"/>
    <w:rsid w:val="00160B95"/>
    <w:rsid w:val="00167313"/>
    <w:rsid w:val="001900E2"/>
    <w:rsid w:val="001B1700"/>
    <w:rsid w:val="002069CC"/>
    <w:rsid w:val="00211DFA"/>
    <w:rsid w:val="002549BD"/>
    <w:rsid w:val="00260AC6"/>
    <w:rsid w:val="00286F5D"/>
    <w:rsid w:val="002B21AB"/>
    <w:rsid w:val="002D6D6B"/>
    <w:rsid w:val="00314572"/>
    <w:rsid w:val="00335E15"/>
    <w:rsid w:val="0035048E"/>
    <w:rsid w:val="003578E5"/>
    <w:rsid w:val="00360FD7"/>
    <w:rsid w:val="003B0734"/>
    <w:rsid w:val="003E1FD9"/>
    <w:rsid w:val="003F1B03"/>
    <w:rsid w:val="00413BBA"/>
    <w:rsid w:val="00432E27"/>
    <w:rsid w:val="0047230D"/>
    <w:rsid w:val="00477152"/>
    <w:rsid w:val="004C3091"/>
    <w:rsid w:val="004E643D"/>
    <w:rsid w:val="00512B5D"/>
    <w:rsid w:val="00527253"/>
    <w:rsid w:val="00564D26"/>
    <w:rsid w:val="005765B1"/>
    <w:rsid w:val="005C7183"/>
    <w:rsid w:val="005D1C0F"/>
    <w:rsid w:val="005F3726"/>
    <w:rsid w:val="00603F05"/>
    <w:rsid w:val="00666F3E"/>
    <w:rsid w:val="006709D2"/>
    <w:rsid w:val="00707645"/>
    <w:rsid w:val="00732C8B"/>
    <w:rsid w:val="00745941"/>
    <w:rsid w:val="007755A7"/>
    <w:rsid w:val="00797DF7"/>
    <w:rsid w:val="007A2648"/>
    <w:rsid w:val="007C3BDF"/>
    <w:rsid w:val="007C6AE9"/>
    <w:rsid w:val="00803BCB"/>
    <w:rsid w:val="00820A63"/>
    <w:rsid w:val="00825BB7"/>
    <w:rsid w:val="00830A42"/>
    <w:rsid w:val="00850BEA"/>
    <w:rsid w:val="00864630"/>
    <w:rsid w:val="008A4582"/>
    <w:rsid w:val="008D6271"/>
    <w:rsid w:val="008F578F"/>
    <w:rsid w:val="00930657"/>
    <w:rsid w:val="00942986"/>
    <w:rsid w:val="00947B5F"/>
    <w:rsid w:val="0095666B"/>
    <w:rsid w:val="00974079"/>
    <w:rsid w:val="009744A2"/>
    <w:rsid w:val="009A625B"/>
    <w:rsid w:val="009C67D0"/>
    <w:rsid w:val="009E1256"/>
    <w:rsid w:val="00A21FC5"/>
    <w:rsid w:val="00A251B3"/>
    <w:rsid w:val="00A722C5"/>
    <w:rsid w:val="00A90B13"/>
    <w:rsid w:val="00AA1D2C"/>
    <w:rsid w:val="00AB0A9F"/>
    <w:rsid w:val="00AB6F3C"/>
    <w:rsid w:val="00AD3FA9"/>
    <w:rsid w:val="00B0412F"/>
    <w:rsid w:val="00B16194"/>
    <w:rsid w:val="00B31766"/>
    <w:rsid w:val="00B62DAD"/>
    <w:rsid w:val="00B85139"/>
    <w:rsid w:val="00BA690C"/>
    <w:rsid w:val="00BB6F54"/>
    <w:rsid w:val="00BF1B66"/>
    <w:rsid w:val="00C54371"/>
    <w:rsid w:val="00C551EE"/>
    <w:rsid w:val="00C7755B"/>
    <w:rsid w:val="00CB3A27"/>
    <w:rsid w:val="00CC2E76"/>
    <w:rsid w:val="00CF1B34"/>
    <w:rsid w:val="00D26146"/>
    <w:rsid w:val="00D90629"/>
    <w:rsid w:val="00D961E7"/>
    <w:rsid w:val="00DD31CE"/>
    <w:rsid w:val="00E220B8"/>
    <w:rsid w:val="00E46F03"/>
    <w:rsid w:val="00E64837"/>
    <w:rsid w:val="00E67088"/>
    <w:rsid w:val="00EA54AA"/>
    <w:rsid w:val="00EA5944"/>
    <w:rsid w:val="00F21192"/>
    <w:rsid w:val="00F375B4"/>
    <w:rsid w:val="00F53D97"/>
    <w:rsid w:val="00F8103C"/>
    <w:rsid w:val="00FF5B5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560623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e-DE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047B91"/>
    <w:pPr>
      <w:spacing w:before="20" w:after="20" w:line="240" w:lineRule="auto"/>
    </w:pPr>
  </w:style>
  <w:style w:type="paragraph" w:styleId="berschrift1">
    <w:name w:val="heading 1"/>
    <w:basedOn w:val="Standard"/>
    <w:next w:val="Standard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berschrift2">
    <w:name w:val="heading 2"/>
    <w:basedOn w:val="Standard"/>
    <w:next w:val="Standard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rsid w:val="00603F05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4"/>
      <w:szCs w:val="52"/>
      <w:lang w:val="en-US"/>
    </w:rPr>
  </w:style>
  <w:style w:type="paragraph" w:styleId="Untertitel">
    <w:name w:val="Subtitle"/>
    <w:basedOn w:val="Standard"/>
    <w:next w:val="Standard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Kontrollkstcheneinzug">
    <w:name w:val="Kontrollkästcheneinzug"/>
    <w:basedOn w:val="Standard"/>
    <w:qFormat/>
    <w:rsid w:val="000A3753"/>
    <w:pPr>
      <w:spacing w:before="0" w:after="0" w:line="276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Kontrollkstcheneinzug2">
    <w:name w:val="Kontrollkästcheneinzug 2"/>
    <w:basedOn w:val="Kontrollkstcheneinzug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Kopfzeile">
    <w:name w:val="header"/>
    <w:basedOn w:val="Standard"/>
    <w:link w:val="KopfzeileZchn"/>
    <w:uiPriority w:val="99"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047B91"/>
    <w:rPr>
      <w:color w:val="F7F5E6" w:themeColor="accent1"/>
      <w:sz w:val="18"/>
    </w:rPr>
  </w:style>
  <w:style w:type="paragraph" w:styleId="Fuzeile">
    <w:name w:val="footer"/>
    <w:basedOn w:val="Standard"/>
    <w:link w:val="FuzeileZchn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047B91"/>
  </w:style>
  <w:style w:type="character" w:customStyle="1" w:styleId="Formatvorlage1">
    <w:name w:val="Formatvorlage1"/>
    <w:basedOn w:val="Absatz-Standardschriftart"/>
    <w:uiPriority w:val="1"/>
    <w:semiHidden/>
    <w:rsid w:val="00F21192"/>
    <w:rPr>
      <w:color w:val="FF0000"/>
    </w:rPr>
  </w:style>
  <w:style w:type="paragraph" w:styleId="Sprechblasentext">
    <w:name w:val="Balloon Text"/>
    <w:basedOn w:val="Standard"/>
    <w:link w:val="SprechblasentextZchn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3578E5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rsid w:val="00260AC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97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00960\AppData\Roaming\Microsoft\Templates\Checkliste%20f&#252;r%20soziale%20Medien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96C75E-573C-4127-BF5F-63D0E4E41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ckliste für soziale Medien.dotx</Template>
  <TotalTime>0</TotalTime>
  <Pages>1</Pages>
  <Words>291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12-27T04:18:00Z</dcterms:created>
  <dcterms:modified xsi:type="dcterms:W3CDTF">2021-12-2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